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50E1E" w:rsidRDefault="00E96517">
      <w:r>
        <w:t>Задание за самостоятелна ра</w:t>
      </w:r>
      <w:bookmarkStart w:id="0" w:name="_GoBack"/>
      <w:bookmarkEnd w:id="0"/>
      <w:r>
        <w:t>зработка към тема Разстояние между стрингове.</w:t>
      </w:r>
    </w:p>
    <w:p w:rsidR="00E96517" w:rsidRDefault="00E96517">
      <w:r>
        <w:t>Отговорете в писмен вид и, когато е нужно, приложете схеми, на следните въпроси.</w:t>
      </w:r>
    </w:p>
    <w:p w:rsidR="00E96517" w:rsidRDefault="00E96517" w:rsidP="00E96517">
      <w:pPr>
        <w:pStyle w:val="ListParagraph"/>
        <w:numPr>
          <w:ilvl w:val="0"/>
          <w:numId w:val="1"/>
        </w:numPr>
      </w:pPr>
      <w:r>
        <w:t>Кога едно нещо се нарича метрика.</w:t>
      </w:r>
    </w:p>
    <w:p w:rsidR="00E96517" w:rsidRDefault="00E96517" w:rsidP="00E96517">
      <w:pPr>
        <w:pStyle w:val="ListParagraph"/>
        <w:numPr>
          <w:ilvl w:val="0"/>
          <w:numId w:val="1"/>
        </w:numPr>
      </w:pPr>
      <w:r>
        <w:t>Какво знаете за растояние по Хеминг.</w:t>
      </w:r>
    </w:p>
    <w:p w:rsidR="00E96517" w:rsidRDefault="00E96517" w:rsidP="00E96517">
      <w:pPr>
        <w:pStyle w:val="ListParagraph"/>
        <w:numPr>
          <w:ilvl w:val="0"/>
          <w:numId w:val="1"/>
        </w:numPr>
      </w:pPr>
      <w:r>
        <w:t>Какво е характерно за разстояние по Левенщайн</w:t>
      </w:r>
    </w:p>
    <w:p w:rsidR="00E96517" w:rsidRDefault="00E96517" w:rsidP="00E96517">
      <w:pPr>
        <w:pStyle w:val="ListParagraph"/>
      </w:pPr>
      <w:r>
        <w:t>А. Какво се мери – вход и изход</w:t>
      </w:r>
    </w:p>
    <w:p w:rsidR="00E96517" w:rsidRDefault="00E96517" w:rsidP="00E96517">
      <w:pPr>
        <w:pStyle w:val="ListParagraph"/>
      </w:pPr>
      <w:r>
        <w:t xml:space="preserve">Б. </w:t>
      </w:r>
      <w:r>
        <w:t xml:space="preserve">Какви операции </w:t>
      </w:r>
      <w:r>
        <w:t xml:space="preserve">над текст </w:t>
      </w:r>
      <w:r>
        <w:t xml:space="preserve">са </w:t>
      </w:r>
      <w:r>
        <w:t>отчитат при тази мярка</w:t>
      </w:r>
    </w:p>
    <w:p w:rsidR="00E96517" w:rsidRDefault="00E96517" w:rsidP="00E96517">
      <w:pPr>
        <w:pStyle w:val="ListParagraph"/>
      </w:pPr>
      <w:r>
        <w:t>В. Какво принципна схема на алгоритъма се използва, как той се представя като граф от ребра вежду стринговите позиции</w:t>
      </w:r>
    </w:p>
    <w:p w:rsidR="00E96517" w:rsidRDefault="00E96517" w:rsidP="00E96517">
      <w:pPr>
        <w:pStyle w:val="ListParagraph"/>
      </w:pPr>
      <w:r>
        <w:t>Г. Единствено ли е решениета за транформации, показващи минимално разстояние</w:t>
      </w:r>
    </w:p>
    <w:p w:rsidR="00E96517" w:rsidRDefault="00E96517" w:rsidP="00E96517">
      <w:pPr>
        <w:rPr>
          <w:i/>
        </w:rPr>
      </w:pPr>
      <w:r>
        <w:t xml:space="preserve">4. </w:t>
      </w:r>
      <w:r w:rsidR="00CF3502">
        <w:t>Съставете</w:t>
      </w:r>
      <w:r>
        <w:t xml:space="preserve"> </w:t>
      </w:r>
      <w:r w:rsidR="00CF3502">
        <w:t>опорната схема з</w:t>
      </w:r>
      <w:r>
        <w:t xml:space="preserve">а </w:t>
      </w:r>
      <w:r w:rsidR="00CF3502">
        <w:t>динамично прогромиране на този</w:t>
      </w:r>
      <w:r>
        <w:t xml:space="preserve"> алгоритъм и</w:t>
      </w:r>
      <w:r w:rsidR="00CF3502">
        <w:t xml:space="preserve"> го</w:t>
      </w:r>
      <w:r>
        <w:t xml:space="preserve"> </w:t>
      </w:r>
      <w:r w:rsidR="00CF3502">
        <w:t xml:space="preserve">проиграйте на ръка за да намерите каво е минималното разстояние между дамата </w:t>
      </w:r>
      <w:r w:rsidR="00CF3502">
        <w:rPr>
          <w:i/>
        </w:rPr>
        <w:t xml:space="preserve">студент </w:t>
      </w:r>
      <w:r w:rsidR="00CF3502" w:rsidRPr="00CF3502">
        <w:t>и вашето първо име</w:t>
      </w:r>
      <w:r w:rsidR="00CF3502">
        <w:rPr>
          <w:i/>
        </w:rPr>
        <w:t>.</w:t>
      </w:r>
    </w:p>
    <w:p w:rsidR="00CF3502" w:rsidRDefault="00CF3502" w:rsidP="00E96517">
      <w:pPr>
        <w:rPr>
          <w:i/>
        </w:rPr>
      </w:pPr>
    </w:p>
    <w:p w:rsidR="00CF3502" w:rsidRDefault="00CF3502" w:rsidP="00CF3502">
      <w:r>
        <w:t>Предайте просто файл с текст и схе</w:t>
      </w:r>
      <w:r>
        <w:t>м</w:t>
      </w:r>
      <w:r>
        <w:t>и</w:t>
      </w:r>
      <w:r>
        <w:t>.</w:t>
      </w:r>
    </w:p>
    <w:p w:rsidR="00CF3502" w:rsidRPr="00CF3502" w:rsidRDefault="00CF3502" w:rsidP="00E96517"/>
    <w:sectPr w:rsidR="00CF3502" w:rsidRPr="00CF3502" w:rsidSect="008246D7">
      <w:pgSz w:w="12240" w:h="15840"/>
      <w:pgMar w:top="1417" w:right="1417" w:bottom="1417" w:left="1417" w:header="720" w:footer="0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5EE826DB"/>
    <w:multiLevelType w:val="hybridMultilevel"/>
    <w:tmpl w:val="E42C07C4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drawingGridHorizontalSpacing w:val="120"/>
  <w:displayHorizontalDrawingGridEvery w:val="2"/>
  <w:displayVerticalDrawingGridEvery w:val="2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wszCwtDAxNTIzMzVR0lEKTi0uzszPAykwrAUABoOkWSwAAAA="/>
  </w:docVars>
  <w:rsids>
    <w:rsidRoot w:val="00E96517"/>
    <w:rsid w:val="00650E1E"/>
    <w:rsid w:val="008246D7"/>
    <w:rsid w:val="00CF3502"/>
    <w:rsid w:val="00E965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96517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9651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115</Words>
  <Characters>65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Dell</cp:lastModifiedBy>
  <cp:revision>1</cp:revision>
  <dcterms:created xsi:type="dcterms:W3CDTF">2020-04-11T08:41:00Z</dcterms:created>
  <dcterms:modified xsi:type="dcterms:W3CDTF">2020-04-11T08:57:00Z</dcterms:modified>
</cp:coreProperties>
</file>